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67DBDF" w14:textId="77777777"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864F218" wp14:editId="23A83E4A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195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EB3921" w14:textId="69288070" w:rsidR="00D2767F" w:rsidRDefault="00A25DD3" w:rsidP="00754C0B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Time</w:t>
                            </w:r>
                          </w:p>
                          <w:p w14:paraId="51D435EF" w14:textId="257E0FB6" w:rsidR="00754C0B" w:rsidRPr="00040858" w:rsidRDefault="00754C0B" w:rsidP="00754C0B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Confi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64F218" id="_x0000_t202" coordsize="21600,21600" o:spt="202" path="m,l,21600r21600,l21600,xe">
                <v:stroke joinstyle="miter"/>
                <v:path gradientshapeok="t" o:connecttype="rect"/>
              </v:shapetype>
              <v:shape id="Text Box 195" o:spid="_x0000_s1026" type="#_x0000_t202" style="position:absolute;margin-left:108pt;margin-top:0;width:324pt;height:10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qHmphCUCAABLBAAADgAAAAAAAAAAAAAAAAAuAgAAZHJzL2Uyb0RvYy54bWxQ&#10;SwECLQAUAAYACAAAACEAGNTCytkAAAAIAQAADwAAAAAAAAAAAAAAAAB/BAAAZHJzL2Rvd25yZXYu&#10;eG1sUEsFBgAAAAAEAAQA8wAAAIUFAAAAAA==&#10;">
                <v:textbox>
                  <w:txbxContent>
                    <w:p w14:paraId="6BEB3921" w14:textId="69288070" w:rsidR="00D2767F" w:rsidRDefault="00A25DD3" w:rsidP="00754C0B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Time</w:t>
                      </w:r>
                    </w:p>
                    <w:p w14:paraId="51D435EF" w14:textId="257E0FB6" w:rsidR="00754C0B" w:rsidRPr="00040858" w:rsidRDefault="00754C0B" w:rsidP="00754C0B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Confirm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086A5FDF" wp14:editId="73ECB052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AC12C2" w14:textId="78FB168B" w:rsidR="00432BAC" w:rsidRPr="007459BD" w:rsidRDefault="00D2767F" w:rsidP="00432BA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W4</w:t>
                            </w:r>
                            <w:r w:rsidR="00754C0B">
                              <w:rPr>
                                <w:b/>
                                <w:color w:val="0066FF"/>
                                <w:sz w:val="40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A5FDF" id="Text Box 2" o:spid="_x0000_s1027" type="#_x0000_t202" style="position:absolute;margin-left:6in;margin-top:0;width:108pt;height:1in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">
                <v:textbox>
                  <w:txbxContent>
                    <w:p w14:paraId="03AC12C2" w14:textId="78FB168B" w:rsidR="00432BAC" w:rsidRPr="007459BD" w:rsidRDefault="00D2767F" w:rsidP="00432BA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W4</w:t>
                      </w:r>
                      <w:r w:rsidR="00754C0B">
                        <w:rPr>
                          <w:b/>
                          <w:color w:val="0066FF"/>
                          <w:sz w:val="40"/>
                        </w:rPr>
                        <w:t>7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5A353079" wp14:editId="4591875F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309C19" w14:textId="77777777" w:rsidR="00432BAC" w:rsidRDefault="00432BAC" w:rsidP="00432BA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717C211" wp14:editId="357CBFDF">
                                  <wp:extent cx="1218821" cy="914400"/>
                                  <wp:effectExtent l="0" t="0" r="0" b="0"/>
                                  <wp:docPr id="204" name="Picture 204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4BE12035" w14:textId="77777777" w:rsidR="00432BAC" w:rsidRDefault="00432BAC" w:rsidP="00432BA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353079" id="_x0000_s1028" type="#_x0000_t202" style="position:absolute;margin-left:0;margin-top:0;width:108pt;height:10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1Y6E2&#10;FwIAAD4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08309C19" w14:textId="77777777" w:rsidR="00432BAC" w:rsidRDefault="00432BAC" w:rsidP="00432BA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717C211" wp14:editId="357CBFDF">
                            <wp:extent cx="1218821" cy="914400"/>
                            <wp:effectExtent l="0" t="0" r="0" b="0"/>
                            <wp:docPr id="204" name="Picture 204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4BE12035" w14:textId="77777777" w:rsidR="00432BAC" w:rsidRDefault="00432BAC" w:rsidP="00432BA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B031330" wp14:editId="084DD387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E337BF" w14:textId="77777777"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5DDE70DA" w14:textId="77777777"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399C4C90" w14:textId="77777777" w:rsidR="00432BAC" w:rsidRPr="00040858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65B6B79B" w14:textId="26CA0750" w:rsidR="00432BAC" w:rsidRDefault="00754C0B" w:rsidP="00754C0B">
                            <w:pPr>
                              <w:ind w:left="180"/>
                            </w:pPr>
                            <w:r w:rsidRPr="00754C0B">
                              <w:t xml:space="preserve">Display time charged to work orders for a </w:t>
                            </w:r>
                            <w:r w:rsidRPr="00754C0B">
                              <w:t>vehicle</w:t>
                            </w:r>
                            <w:r w:rsidRPr="00754C0B">
                              <w:t xml:space="preserve"> or personnel 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031330" id="_x0000_s1029" type="#_x0000_t202" style="position:absolute;margin-left:36pt;margin-top:108pt;width:2in;height:2in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">
                <v:textbox>
                  <w:txbxContent>
                    <w:p w14:paraId="2EE337BF" w14:textId="77777777"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5DDE70DA" w14:textId="77777777"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399C4C90" w14:textId="77777777" w:rsidR="00432BAC" w:rsidRPr="00040858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65B6B79B" w14:textId="26CA0750" w:rsidR="00432BAC" w:rsidRDefault="00754C0B" w:rsidP="00754C0B">
                      <w:pPr>
                        <w:ind w:left="180"/>
                      </w:pPr>
                      <w:r w:rsidRPr="00754C0B">
                        <w:t xml:space="preserve">Display time charged to work orders for a </w:t>
                      </w:r>
                      <w:r w:rsidRPr="00754C0B">
                        <w:t>vehicle</w:t>
                      </w:r>
                      <w:r w:rsidRPr="00754C0B">
                        <w:t xml:space="preserve"> or personnel number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1A6ADF78" w14:textId="77777777" w:rsidR="00432BAC" w:rsidRDefault="00432BAC" w:rsidP="00432BA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75130146" wp14:editId="7524DBE7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1A63EA" w14:textId="77777777" w:rsidR="00855DB0" w:rsidRPr="00445B91" w:rsidRDefault="00EF2725" w:rsidP="00855DB0">
                            <w:pPr>
                              <w:spacing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szCs w:val="24"/>
                              </w:rPr>
                              <w:t>Not Applicable</w:t>
                            </w:r>
                          </w:p>
                          <w:p w14:paraId="0C77BAF6" w14:textId="77777777"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30146" id="_x0000_s1030" type="#_x0000_t202" style="position:absolute;margin-left:2in;margin-top:684pt;width:396pt;height:36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Oh5vlYjAgAATQQAAA4AAAAAAAAAAAAAAAAALgIAAGRycy9lMm9Eb2Mu&#10;eG1sUEsBAi0AFAAGAAgAAAAhAJJ9M4nfAAAADgEAAA8AAAAAAAAAAAAAAAAAfQQAAGRycy9kb3du&#10;cmV2LnhtbFBLBQYAAAAABAAEAPMAAACJBQAAAAA=&#10;">
                <v:textbox>
                  <w:txbxContent>
                    <w:p w14:paraId="211A63EA" w14:textId="77777777" w:rsidR="00855DB0" w:rsidRPr="00445B91" w:rsidRDefault="00EF2725" w:rsidP="00855DB0">
                      <w:pPr>
                        <w:spacing w:line="240" w:lineRule="auto"/>
                        <w:rPr>
                          <w:b/>
                        </w:rPr>
                      </w:pPr>
                      <w:r>
                        <w:rPr>
                          <w:szCs w:val="24"/>
                        </w:rPr>
                        <w:t>Not Applicable</w:t>
                      </w:r>
                    </w:p>
                    <w:p w14:paraId="0C77BAF6" w14:textId="77777777" w:rsidR="00432BAC" w:rsidRPr="00445B91" w:rsidRDefault="00432BAC" w:rsidP="00432BAC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22152854" wp14:editId="20B8D84A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D867FF" w14:textId="77777777" w:rsidR="00432BAC" w:rsidRPr="00445B91" w:rsidRDefault="00432BAC" w:rsidP="00432BA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Website </w:t>
                            </w:r>
                            <w:r w:rsidRPr="00445B91">
                              <w:rPr>
                                <w:b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52854" id="_x0000_s1031" type="#_x0000_t202" style="position:absolute;margin-left:0;margin-top:684pt;width:2in;height:3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">
                <v:textbox>
                  <w:txbxContent>
                    <w:p w14:paraId="4ED867FF" w14:textId="77777777" w:rsidR="00432BAC" w:rsidRPr="00445B91" w:rsidRDefault="00432BAC" w:rsidP="00432BA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Website </w:t>
                      </w:r>
                      <w:r w:rsidRPr="00445B91">
                        <w:rPr>
                          <w:b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E4E4414" wp14:editId="4B96B21E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9D5F5A" w14:textId="77777777" w:rsidR="00432BAC" w:rsidRPr="00040858" w:rsidRDefault="00432BAC" w:rsidP="00432BA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455FC275" w14:textId="77777777" w:rsidR="00432BAC" w:rsidRPr="007459BD" w:rsidRDefault="00432BAC" w:rsidP="00432BA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14:paraId="05B3D647" w14:textId="77777777" w:rsidR="00432BAC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E4414" id="_x0000_s1032" type="#_x0000_t202" style="position:absolute;margin-left:36pt;margin-top:252pt;width:2in;height:6in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p3ft8JgIAAE4EAAAOAAAAAAAAAAAAAAAAAC4CAABkcnMvZTJv&#10;RG9jLnhtbFBLAQItABQABgAIAAAAIQCjpK6E4AAAAAsBAAAPAAAAAAAAAAAAAAAAAIAEAABkcnMv&#10;ZG93bnJldi54bWxQSwUGAAAAAAQABADzAAAAjQUAAAAA&#10;">
                <v:textbox>
                  <w:txbxContent>
                    <w:p w14:paraId="199D5F5A" w14:textId="77777777" w:rsidR="00432BAC" w:rsidRPr="00040858" w:rsidRDefault="00432BAC" w:rsidP="00432BA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455FC275" w14:textId="77777777" w:rsidR="00432BAC" w:rsidRPr="007459BD" w:rsidRDefault="00432BAC" w:rsidP="00432BA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14:paraId="05B3D647" w14:textId="77777777" w:rsidR="00432BAC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F3C16AA" wp14:editId="6F3E7BEE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BAB1DA" w14:textId="77777777" w:rsidR="00432BAC" w:rsidRPr="008D4102" w:rsidRDefault="00432BAC" w:rsidP="00432BA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345E225" w14:textId="732641BD" w:rsidR="00432BAC" w:rsidRPr="00577B69" w:rsidRDefault="00432BAC" w:rsidP="00577B6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577B69" w:rsidRPr="00577B69">
                              <w:rPr>
                                <w:b/>
                                <w:color w:val="0066FF"/>
                              </w:rPr>
                              <w:t>IW4</w:t>
                            </w:r>
                            <w:r w:rsidR="00754C0B">
                              <w:rPr>
                                <w:b/>
                                <w:color w:val="0066FF"/>
                              </w:rPr>
                              <w:t>7</w:t>
                            </w:r>
                          </w:p>
                          <w:p w14:paraId="3B017923" w14:textId="77777777" w:rsidR="00432BAC" w:rsidRPr="00577B69" w:rsidRDefault="00432BAC" w:rsidP="00432BAC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291096F" w14:textId="100531DC" w:rsidR="00432BAC" w:rsidRDefault="00754C0B" w:rsidP="00432BA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isplay Confirmations</w:t>
                            </w:r>
                            <w:r w:rsidR="00577B69">
                              <w:rPr>
                                <w:i/>
                              </w:rPr>
                              <w:t xml:space="preserve"> </w:t>
                            </w:r>
                            <w:r w:rsidR="00432BAC">
                              <w:t xml:space="preserve">window </w:t>
                            </w:r>
                            <w:r w:rsidR="00577B69">
                              <w:t>opens</w:t>
                            </w:r>
                          </w:p>
                          <w:p w14:paraId="09D02E41" w14:textId="353B03BA" w:rsidR="00754C0B" w:rsidRDefault="00754C0B" w:rsidP="00432BAC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754C0B">
                              <w:t>&lt;</w:t>
                            </w:r>
                            <w:r w:rsidRPr="00754C0B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754C0B">
                              <w:t xml:space="preserve">&gt; </w:t>
                            </w:r>
                            <w:r w:rsidRPr="0074709E">
                              <w:rPr>
                                <w:b/>
                                <w:bCs/>
                              </w:rPr>
                              <w:t>Get Variant icon</w:t>
                            </w:r>
                            <w:r w:rsidRPr="00754C0B">
                              <w:t xml:space="preserve"> </w:t>
                            </w:r>
                            <w:r w:rsidRPr="00754C0B">
                              <w:drawing>
                                <wp:inline distT="0" distB="0" distL="0" distR="0" wp14:anchorId="340AC073" wp14:editId="1B85D95E">
                                  <wp:extent cx="146304" cy="146304"/>
                                  <wp:effectExtent l="0" t="0" r="6350" b="6350"/>
                                  <wp:docPr id="2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DE8B9230-49D8-404A-99F7-D2B525695430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DE8B9230-49D8-404A-99F7-D2B525695430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851729E" w14:textId="77777777" w:rsidR="00146E12" w:rsidRPr="002E0183" w:rsidRDefault="00146E12" w:rsidP="00146E1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77A6F548" w14:textId="61B4451F" w:rsidR="00432BAC" w:rsidRDefault="00754C0B" w:rsidP="00432BAC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Display Confirmations </w:t>
                            </w:r>
                            <w:r>
                              <w:rPr>
                                <w:i/>
                              </w:rPr>
                              <w:t>– Find Variant</w:t>
                            </w:r>
                            <w:r w:rsidR="00432BAC" w:rsidRPr="00146E12">
                              <w:rPr>
                                <w:i/>
                              </w:rPr>
                              <w:t xml:space="preserve"> </w:t>
                            </w:r>
                            <w:r w:rsidR="00432BAC">
                              <w:t xml:space="preserve">window </w:t>
                            </w:r>
                            <w:r w:rsidR="00146E12">
                              <w:t>opens</w:t>
                            </w:r>
                          </w:p>
                          <w:p w14:paraId="449E2945" w14:textId="77777777" w:rsidR="00754C0B" w:rsidRPr="00754C0B" w:rsidRDefault="00754C0B" w:rsidP="00754C0B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754C0B">
                              <w:t xml:space="preserve">Variant Field – </w:t>
                            </w:r>
                            <w:r w:rsidRPr="00754C0B">
                              <w:rPr>
                                <w:color w:val="0066FF"/>
                              </w:rPr>
                              <w:t>Input</w:t>
                            </w:r>
                            <w:r w:rsidRPr="00754C0B">
                              <w:t xml:space="preserve"> DPI*</w:t>
                            </w:r>
                          </w:p>
                          <w:p w14:paraId="02A2104A" w14:textId="7259F144" w:rsidR="00754C0B" w:rsidRPr="00754C0B" w:rsidRDefault="00754C0B" w:rsidP="00754C0B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754C0B">
                              <w:t>Created by Field - &lt;</w:t>
                            </w:r>
                            <w:r w:rsidRPr="00754C0B">
                              <w:rPr>
                                <w:color w:val="0066FF"/>
                              </w:rPr>
                              <w:t>Remove</w:t>
                            </w:r>
                            <w:r w:rsidRPr="00754C0B">
                              <w:t xml:space="preserve">&gt; </w:t>
                            </w:r>
                            <w:r>
                              <w:t>{username}</w:t>
                            </w:r>
                          </w:p>
                          <w:p w14:paraId="55AC39FB" w14:textId="00F8394D" w:rsidR="00754C0B" w:rsidRDefault="00754C0B" w:rsidP="00754C0B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754C0B">
                              <w:t>&lt;</w:t>
                            </w:r>
                            <w:r w:rsidRPr="00754C0B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754C0B">
                              <w:t xml:space="preserve">&gt; </w:t>
                            </w:r>
                            <w:r w:rsidRPr="0074709E">
                              <w:rPr>
                                <w:b/>
                                <w:bCs/>
                              </w:rPr>
                              <w:t>Execute icon</w:t>
                            </w:r>
                            <w:r>
                              <w:t xml:space="preserve"> </w:t>
                            </w:r>
                            <w:r w:rsidRPr="00754C0B">
                              <w:drawing>
                                <wp:inline distT="0" distB="0" distL="0" distR="0" wp14:anchorId="4DBAFF09" wp14:editId="15DDD819">
                                  <wp:extent cx="156058" cy="146304"/>
                                  <wp:effectExtent l="0" t="0" r="0" b="6350"/>
                                  <wp:docPr id="10" name="Picture 3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DE8B9230-49D8-404A-99F7-D2B525695430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DE8B9230-49D8-404A-99F7-D2B525695430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058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5F54DC" w14:textId="77777777" w:rsidR="00146E12" w:rsidRPr="002E0183" w:rsidRDefault="00146E12" w:rsidP="00146E1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122E4B7" w14:textId="77777777" w:rsidR="0074709E" w:rsidRPr="0074709E" w:rsidRDefault="00754C0B" w:rsidP="0074709E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74709E">
                              <w:rPr>
                                <w:i/>
                              </w:rPr>
                              <w:t>Display Confirmations – ABAP:</w:t>
                            </w:r>
                            <w:r w:rsidR="0074709E" w:rsidRPr="0074709E">
                              <w:rPr>
                                <w:i/>
                              </w:rPr>
                              <w:t xml:space="preserve"> </w:t>
                            </w:r>
                            <w:r w:rsidR="0074709E">
                              <w:rPr>
                                <w:i/>
                              </w:rPr>
                              <w:t>V</w:t>
                            </w:r>
                            <w:r w:rsidR="0074709E" w:rsidRPr="0074709E">
                              <w:rPr>
                                <w:i/>
                              </w:rPr>
                              <w:t>ariant Directory of Program</w:t>
                            </w:r>
                            <w:r w:rsidR="00146E12">
                              <w:t xml:space="preserve"> window opens</w:t>
                            </w:r>
                          </w:p>
                          <w:p w14:paraId="761FF33D" w14:textId="2B45859D" w:rsidR="008538B0" w:rsidRPr="008538B0" w:rsidRDefault="008538B0" w:rsidP="0074709E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8538B0">
                              <w:rPr>
                                <w:szCs w:val="24"/>
                              </w:rPr>
                              <w:t>&lt;</w:t>
                            </w:r>
                            <w:r w:rsidR="0074709E" w:rsidRPr="0074709E">
                              <w:rPr>
                                <w:i/>
                                <w:iCs/>
                                <w:color w:val="0066FF"/>
                                <w:szCs w:val="24"/>
                              </w:rPr>
                              <w:t>Double-</w:t>
                            </w:r>
                            <w:r w:rsidRPr="008538B0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 w:rsidRPr="008538B0">
                              <w:rPr>
                                <w:szCs w:val="24"/>
                              </w:rPr>
                              <w:t xml:space="preserve">&gt; </w:t>
                            </w:r>
                          </w:p>
                          <w:p w14:paraId="42C36332" w14:textId="33F70080" w:rsidR="008538B0" w:rsidRPr="008538B0" w:rsidRDefault="0074709E" w:rsidP="0074709E">
                            <w:pPr>
                              <w:pStyle w:val="ListParagraph"/>
                              <w:numPr>
                                <w:ilvl w:val="2"/>
                                <w:numId w:val="14"/>
                              </w:numPr>
                              <w:ind w:left="180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DPI-EMP; or</w:t>
                            </w:r>
                          </w:p>
                          <w:p w14:paraId="5CC14EB4" w14:textId="6C6A861B" w:rsidR="00C0658B" w:rsidRPr="0074709E" w:rsidRDefault="0074709E" w:rsidP="0074709E">
                            <w:pPr>
                              <w:pStyle w:val="ListParagraph"/>
                              <w:numPr>
                                <w:ilvl w:val="2"/>
                                <w:numId w:val="14"/>
                              </w:numPr>
                              <w:ind w:left="180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4"/>
                              </w:rPr>
                              <w:t xml:space="preserve">DPI-PLANT </w:t>
                            </w:r>
                            <w:r w:rsidRPr="0074709E">
                              <w:rPr>
                                <w:sz w:val="20"/>
                                <w:szCs w:val="20"/>
                              </w:rPr>
                              <w:t>(For our example we will use plant)</w:t>
                            </w:r>
                          </w:p>
                          <w:p w14:paraId="1E94AA19" w14:textId="77777777" w:rsidR="00E50294" w:rsidRPr="00E50294" w:rsidRDefault="00E50294" w:rsidP="00E50294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84E4DE2" w14:textId="36D3306D" w:rsidR="008538B0" w:rsidRDefault="0074709E" w:rsidP="008538B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74709E">
                              <w:rPr>
                                <w:i/>
                              </w:rPr>
                              <w:t>Display Confirmations</w:t>
                            </w:r>
                            <w:r w:rsidR="008538B0">
                              <w:rPr>
                                <w:i/>
                              </w:rPr>
                              <w:t xml:space="preserve"> </w:t>
                            </w:r>
                            <w:r w:rsidR="008538B0">
                              <w:t>window opens</w:t>
                            </w:r>
                          </w:p>
                          <w:p w14:paraId="6B39A0C2" w14:textId="77777777" w:rsidR="0074709E" w:rsidRPr="0074709E" w:rsidRDefault="0074709E" w:rsidP="0074709E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74709E">
                              <w:t xml:space="preserve">Entered on Field(s) – </w:t>
                            </w:r>
                            <w:r w:rsidRPr="0074709E">
                              <w:rPr>
                                <w:color w:val="0066FF"/>
                              </w:rPr>
                              <w:t>Input</w:t>
                            </w:r>
                            <w:r w:rsidRPr="0074709E">
                              <w:t xml:space="preserve"> date range to search.</w:t>
                            </w:r>
                          </w:p>
                          <w:p w14:paraId="1CD91EAD" w14:textId="77777777" w:rsidR="0074709E" w:rsidRPr="0074709E" w:rsidRDefault="0074709E" w:rsidP="0074709E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</w:pPr>
                            <w:r w:rsidRPr="0074709E">
                              <w:t xml:space="preserve">Plant field – </w:t>
                            </w:r>
                            <w:r w:rsidRPr="0074709E">
                              <w:rPr>
                                <w:color w:val="0066FF"/>
                              </w:rPr>
                              <w:t>Input</w:t>
                            </w:r>
                            <w:r w:rsidRPr="0074709E">
                              <w:t xml:space="preserve"> four-digit number</w:t>
                            </w:r>
                            <w:r w:rsidRPr="0074709E">
                              <w:br/>
                            </w:r>
                            <w:r w:rsidRPr="0074709E">
                              <w:rPr>
                                <w:sz w:val="20"/>
                                <w:szCs w:val="20"/>
                              </w:rPr>
                              <w:t>(i.e., Alamance = 6001)</w:t>
                            </w:r>
                          </w:p>
                          <w:p w14:paraId="2A0BAD36" w14:textId="38EEEB18" w:rsidR="0074709E" w:rsidRPr="0074709E" w:rsidRDefault="0074709E" w:rsidP="0074709E">
                            <w:pPr>
                              <w:pStyle w:val="ListParagraph"/>
                              <w:numPr>
                                <w:ilvl w:val="1"/>
                                <w:numId w:val="14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74709E">
                              <w:t>&lt;</w:t>
                            </w:r>
                            <w:r w:rsidRPr="0074709E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74709E">
                              <w:t xml:space="preserve">&gt; </w:t>
                            </w:r>
                            <w:r w:rsidRPr="0074709E">
                              <w:rPr>
                                <w:b/>
                                <w:bCs/>
                              </w:rPr>
                              <w:t>Execute icon</w:t>
                            </w:r>
                            <w:r w:rsidRPr="0074709E">
                              <w:t xml:space="preserve"> </w:t>
                            </w:r>
                            <w:r w:rsidRPr="0074709E">
                              <w:drawing>
                                <wp:inline distT="0" distB="0" distL="0" distR="0" wp14:anchorId="40BDD7A1" wp14:editId="4E060225">
                                  <wp:extent cx="152421" cy="142895"/>
                                  <wp:effectExtent l="0" t="0" r="0" b="9525"/>
                                  <wp:docPr id="5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FC80DF0-BD59-4391-ABD0-2F19450EF1C3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0FC80DF0-BD59-4391-ABD0-2F19450EF1C3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21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B6DC882" w14:textId="77777777" w:rsidR="008538B0" w:rsidRPr="002E0183" w:rsidRDefault="008538B0" w:rsidP="008538B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DB215B8" w14:textId="4EE8687C" w:rsidR="008538B0" w:rsidRDefault="00297AB2" w:rsidP="008538B0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ind w:left="360"/>
                            </w:pPr>
                            <w:r w:rsidRPr="0074709E">
                              <w:rPr>
                                <w:i/>
                              </w:rPr>
                              <w:t>Display Confirmations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8538B0">
                              <w:t xml:space="preserve">window opens </w:t>
                            </w:r>
                          </w:p>
                          <w:p w14:paraId="73F7FC4C" w14:textId="77777777" w:rsidR="008538B0" w:rsidRPr="00EF2725" w:rsidRDefault="008538B0" w:rsidP="008538B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9EB2222" w14:textId="1BE257F6" w:rsidR="00432BAC" w:rsidRDefault="00297AB2" w:rsidP="00297AB2">
                            <w:pPr>
                              <w:pStyle w:val="ListParagraph"/>
                              <w:tabs>
                                <w:tab w:val="left" w:pos="1800"/>
                              </w:tabs>
                              <w:ind w:left="1800" w:hanging="720"/>
                            </w:pPr>
                            <w:r w:rsidRPr="00297AB2">
                              <w:rPr>
                                <w:color w:val="0066FF"/>
                              </w:rPr>
                              <w:t>Tip:</w:t>
                            </w:r>
                            <w:r w:rsidRPr="00297AB2">
                              <w:tab/>
                              <w:t>The complete report will display with each recorded time listed.  If you desire to see a summary based upon all employees &lt;</w:t>
                            </w:r>
                            <w:r w:rsidRPr="00297AB2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297AB2">
                              <w:t xml:space="preserve">&gt; the </w:t>
                            </w:r>
                            <w:r w:rsidRPr="00297AB2">
                              <w:rPr>
                                <w:b/>
                                <w:bCs/>
                              </w:rPr>
                              <w:t>Double dot</w:t>
                            </w:r>
                            <w:r w:rsidRPr="00297AB2">
                              <w:t>s below Actual Work column header.</w:t>
                            </w:r>
                          </w:p>
                          <w:p w14:paraId="555536B5" w14:textId="62F5A9B0" w:rsidR="00297AB2" w:rsidRPr="00297AB2" w:rsidRDefault="00297AB2" w:rsidP="00297AB2">
                            <w:pPr>
                              <w:pStyle w:val="ListParagraph"/>
                              <w:tabs>
                                <w:tab w:val="left" w:pos="1800"/>
                              </w:tabs>
                              <w:ind w:left="180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57BA0CE" w14:textId="47D246BA" w:rsidR="00297AB2" w:rsidRDefault="00297AB2" w:rsidP="00297AB2">
                            <w:pPr>
                              <w:pStyle w:val="ListParagraph"/>
                              <w:tabs>
                                <w:tab w:val="left" w:pos="1800"/>
                              </w:tabs>
                              <w:ind w:left="1800"/>
                            </w:pPr>
                            <w:r w:rsidRPr="00297AB2">
                              <w:t>The summarized report will display with total recorded times listed.  If you desire to see a detailed based report upon all employees &lt;</w:t>
                            </w:r>
                            <w:r w:rsidRPr="00297AB2">
                              <w:rPr>
                                <w:i/>
                                <w:iCs/>
                                <w:color w:val="0066FF"/>
                              </w:rPr>
                              <w:t>Click</w:t>
                            </w:r>
                            <w:r w:rsidRPr="00297AB2">
                              <w:t xml:space="preserve">&gt; the </w:t>
                            </w:r>
                            <w:r w:rsidRPr="00297AB2">
                              <w:rPr>
                                <w:b/>
                                <w:bCs/>
                              </w:rPr>
                              <w:t>Double dots</w:t>
                            </w:r>
                            <w:r w:rsidRPr="00297AB2">
                              <w:t xml:space="preserve"> below Actual Work column header and the detail report displa</w:t>
                            </w:r>
                            <w:bookmarkStart w:id="0" w:name="_GoBack"/>
                            <w:bookmarkEnd w:id="0"/>
                            <w:r w:rsidRPr="00297AB2">
                              <w:t>ys aga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C16AA" id="_x0000_s1033" type="#_x0000_t202" style="position:absolute;margin-left:2in;margin-top:107.7pt;width:396pt;height:8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E2MJgIAAE4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Pn8TYwmAgAATgQAAA4AAAAAAAAAAAAAAAAALgIAAGRycy9l&#10;Mm9Eb2MueG1sUEsBAi0AFAAGAAgAAAAhAPE+ISPiAAAADQEAAA8AAAAAAAAAAAAAAAAAgAQAAGRy&#10;cy9kb3ducmV2LnhtbFBLBQYAAAAABAAEAPMAAACPBQAAAAA=&#10;">
                <v:textbox>
                  <w:txbxContent>
                    <w:p w14:paraId="56BAB1DA" w14:textId="77777777" w:rsidR="00432BAC" w:rsidRPr="008D4102" w:rsidRDefault="00432BAC" w:rsidP="00432BAC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5345E225" w14:textId="732641BD" w:rsidR="00432BAC" w:rsidRPr="00577B69" w:rsidRDefault="00432BAC" w:rsidP="00577B6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577B69" w:rsidRPr="00577B69">
                        <w:rPr>
                          <w:b/>
                          <w:color w:val="0066FF"/>
                        </w:rPr>
                        <w:t>IW4</w:t>
                      </w:r>
                      <w:r w:rsidR="00754C0B">
                        <w:rPr>
                          <w:b/>
                          <w:color w:val="0066FF"/>
                        </w:rPr>
                        <w:t>7</w:t>
                      </w:r>
                    </w:p>
                    <w:p w14:paraId="3B017923" w14:textId="77777777" w:rsidR="00432BAC" w:rsidRPr="00577B69" w:rsidRDefault="00432BAC" w:rsidP="00432BAC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4291096F" w14:textId="100531DC" w:rsidR="00432BAC" w:rsidRDefault="00754C0B" w:rsidP="00432BA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>
                        <w:rPr>
                          <w:i/>
                        </w:rPr>
                        <w:t>Display Confirmations</w:t>
                      </w:r>
                      <w:r w:rsidR="00577B69">
                        <w:rPr>
                          <w:i/>
                        </w:rPr>
                        <w:t xml:space="preserve"> </w:t>
                      </w:r>
                      <w:r w:rsidR="00432BAC">
                        <w:t xml:space="preserve">window </w:t>
                      </w:r>
                      <w:r w:rsidR="00577B69">
                        <w:t>opens</w:t>
                      </w:r>
                    </w:p>
                    <w:p w14:paraId="09D02E41" w14:textId="353B03BA" w:rsidR="00754C0B" w:rsidRDefault="00754C0B" w:rsidP="00432BAC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754C0B">
                        <w:t>&lt;</w:t>
                      </w:r>
                      <w:r w:rsidRPr="00754C0B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754C0B">
                        <w:t xml:space="preserve">&gt; </w:t>
                      </w:r>
                      <w:r w:rsidRPr="0074709E">
                        <w:rPr>
                          <w:b/>
                          <w:bCs/>
                        </w:rPr>
                        <w:t>Get Variant icon</w:t>
                      </w:r>
                      <w:r w:rsidRPr="00754C0B">
                        <w:t xml:space="preserve"> </w:t>
                      </w:r>
                      <w:r w:rsidRPr="00754C0B">
                        <w:drawing>
                          <wp:inline distT="0" distB="0" distL="0" distR="0" wp14:anchorId="340AC073" wp14:editId="1B85D95E">
                            <wp:extent cx="146304" cy="146304"/>
                            <wp:effectExtent l="0" t="0" r="6350" b="6350"/>
                            <wp:docPr id="2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E8B9230-49D8-404A-99F7-D2B525695430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DE8B9230-49D8-404A-99F7-D2B525695430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851729E" w14:textId="77777777" w:rsidR="00146E12" w:rsidRPr="002E0183" w:rsidRDefault="00146E12" w:rsidP="00146E1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77A6F548" w14:textId="61B4451F" w:rsidR="00432BAC" w:rsidRDefault="00754C0B" w:rsidP="00432BAC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Display Confirmations </w:t>
                      </w:r>
                      <w:r>
                        <w:rPr>
                          <w:i/>
                        </w:rPr>
                        <w:t>– Find Variant</w:t>
                      </w:r>
                      <w:r w:rsidR="00432BAC" w:rsidRPr="00146E12">
                        <w:rPr>
                          <w:i/>
                        </w:rPr>
                        <w:t xml:space="preserve"> </w:t>
                      </w:r>
                      <w:r w:rsidR="00432BAC">
                        <w:t xml:space="preserve">window </w:t>
                      </w:r>
                      <w:r w:rsidR="00146E12">
                        <w:t>opens</w:t>
                      </w:r>
                    </w:p>
                    <w:p w14:paraId="449E2945" w14:textId="77777777" w:rsidR="00754C0B" w:rsidRPr="00754C0B" w:rsidRDefault="00754C0B" w:rsidP="00754C0B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754C0B">
                        <w:t xml:space="preserve">Variant Field – </w:t>
                      </w:r>
                      <w:r w:rsidRPr="00754C0B">
                        <w:rPr>
                          <w:color w:val="0066FF"/>
                        </w:rPr>
                        <w:t>Input</w:t>
                      </w:r>
                      <w:r w:rsidRPr="00754C0B">
                        <w:t xml:space="preserve"> DPI*</w:t>
                      </w:r>
                    </w:p>
                    <w:p w14:paraId="02A2104A" w14:textId="7259F144" w:rsidR="00754C0B" w:rsidRPr="00754C0B" w:rsidRDefault="00754C0B" w:rsidP="00754C0B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754C0B">
                        <w:t>Created by Field - &lt;</w:t>
                      </w:r>
                      <w:r w:rsidRPr="00754C0B">
                        <w:rPr>
                          <w:color w:val="0066FF"/>
                        </w:rPr>
                        <w:t>Remove</w:t>
                      </w:r>
                      <w:r w:rsidRPr="00754C0B">
                        <w:t xml:space="preserve">&gt; </w:t>
                      </w:r>
                      <w:r>
                        <w:t>{username}</w:t>
                      </w:r>
                    </w:p>
                    <w:p w14:paraId="55AC39FB" w14:textId="00F8394D" w:rsidR="00754C0B" w:rsidRDefault="00754C0B" w:rsidP="00754C0B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754C0B">
                        <w:t>&lt;</w:t>
                      </w:r>
                      <w:r w:rsidRPr="00754C0B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754C0B">
                        <w:t xml:space="preserve">&gt; </w:t>
                      </w:r>
                      <w:r w:rsidRPr="0074709E">
                        <w:rPr>
                          <w:b/>
                          <w:bCs/>
                        </w:rPr>
                        <w:t>Execute icon</w:t>
                      </w:r>
                      <w:r>
                        <w:t xml:space="preserve"> </w:t>
                      </w:r>
                      <w:r w:rsidRPr="00754C0B">
                        <w:drawing>
                          <wp:inline distT="0" distB="0" distL="0" distR="0" wp14:anchorId="4DBAFF09" wp14:editId="15DDD819">
                            <wp:extent cx="156058" cy="146304"/>
                            <wp:effectExtent l="0" t="0" r="0" b="6350"/>
                            <wp:docPr id="10" name="Picture 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E8B9230-49D8-404A-99F7-D2B525695430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DE8B9230-49D8-404A-99F7-D2B525695430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56058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5F54DC" w14:textId="77777777" w:rsidR="00146E12" w:rsidRPr="002E0183" w:rsidRDefault="00146E12" w:rsidP="00146E1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4122E4B7" w14:textId="77777777" w:rsidR="0074709E" w:rsidRPr="0074709E" w:rsidRDefault="00754C0B" w:rsidP="0074709E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  <w:rPr>
                          <w:szCs w:val="24"/>
                        </w:rPr>
                      </w:pPr>
                      <w:r w:rsidRPr="0074709E">
                        <w:rPr>
                          <w:i/>
                        </w:rPr>
                        <w:t>Display Confirmations – ABAP:</w:t>
                      </w:r>
                      <w:r w:rsidR="0074709E" w:rsidRPr="0074709E">
                        <w:rPr>
                          <w:i/>
                        </w:rPr>
                        <w:t xml:space="preserve"> </w:t>
                      </w:r>
                      <w:r w:rsidR="0074709E">
                        <w:rPr>
                          <w:i/>
                        </w:rPr>
                        <w:t>V</w:t>
                      </w:r>
                      <w:r w:rsidR="0074709E" w:rsidRPr="0074709E">
                        <w:rPr>
                          <w:i/>
                        </w:rPr>
                        <w:t>ariant Directory of Program</w:t>
                      </w:r>
                      <w:r w:rsidR="00146E12">
                        <w:t xml:space="preserve"> window opens</w:t>
                      </w:r>
                    </w:p>
                    <w:p w14:paraId="761FF33D" w14:textId="2B45859D" w:rsidR="008538B0" w:rsidRPr="008538B0" w:rsidRDefault="008538B0" w:rsidP="0074709E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  <w:rPr>
                          <w:szCs w:val="24"/>
                        </w:rPr>
                      </w:pPr>
                      <w:r w:rsidRPr="008538B0">
                        <w:rPr>
                          <w:szCs w:val="24"/>
                        </w:rPr>
                        <w:t>&lt;</w:t>
                      </w:r>
                      <w:r w:rsidR="0074709E" w:rsidRPr="0074709E">
                        <w:rPr>
                          <w:i/>
                          <w:iCs/>
                          <w:color w:val="0066FF"/>
                          <w:szCs w:val="24"/>
                        </w:rPr>
                        <w:t>Double-</w:t>
                      </w:r>
                      <w:r w:rsidRPr="008538B0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 w:rsidRPr="008538B0">
                        <w:rPr>
                          <w:szCs w:val="24"/>
                        </w:rPr>
                        <w:t xml:space="preserve">&gt; </w:t>
                      </w:r>
                    </w:p>
                    <w:p w14:paraId="42C36332" w14:textId="33F70080" w:rsidR="008538B0" w:rsidRPr="008538B0" w:rsidRDefault="0074709E" w:rsidP="0074709E">
                      <w:pPr>
                        <w:pStyle w:val="ListParagraph"/>
                        <w:numPr>
                          <w:ilvl w:val="2"/>
                          <w:numId w:val="14"/>
                        </w:numPr>
                        <w:ind w:left="180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DPI-EMP; or</w:t>
                      </w:r>
                    </w:p>
                    <w:p w14:paraId="5CC14EB4" w14:textId="6C6A861B" w:rsidR="00C0658B" w:rsidRPr="0074709E" w:rsidRDefault="0074709E" w:rsidP="0074709E">
                      <w:pPr>
                        <w:pStyle w:val="ListParagraph"/>
                        <w:numPr>
                          <w:ilvl w:val="2"/>
                          <w:numId w:val="14"/>
                        </w:numPr>
                        <w:ind w:left="180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4"/>
                        </w:rPr>
                        <w:t xml:space="preserve">DPI-PLANT </w:t>
                      </w:r>
                      <w:r w:rsidRPr="0074709E">
                        <w:rPr>
                          <w:sz w:val="20"/>
                          <w:szCs w:val="20"/>
                        </w:rPr>
                        <w:t>(For our example we will use plant)</w:t>
                      </w:r>
                    </w:p>
                    <w:p w14:paraId="1E94AA19" w14:textId="77777777" w:rsidR="00E50294" w:rsidRPr="00E50294" w:rsidRDefault="00E50294" w:rsidP="00E50294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484E4DE2" w14:textId="36D3306D" w:rsidR="008538B0" w:rsidRDefault="0074709E" w:rsidP="008538B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74709E">
                        <w:rPr>
                          <w:i/>
                        </w:rPr>
                        <w:t>Display Confirmations</w:t>
                      </w:r>
                      <w:r w:rsidR="008538B0">
                        <w:rPr>
                          <w:i/>
                        </w:rPr>
                        <w:t xml:space="preserve"> </w:t>
                      </w:r>
                      <w:r w:rsidR="008538B0">
                        <w:t>window opens</w:t>
                      </w:r>
                    </w:p>
                    <w:p w14:paraId="6B39A0C2" w14:textId="77777777" w:rsidR="0074709E" w:rsidRPr="0074709E" w:rsidRDefault="0074709E" w:rsidP="0074709E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74709E">
                        <w:t xml:space="preserve">Entered on Field(s) – </w:t>
                      </w:r>
                      <w:r w:rsidRPr="0074709E">
                        <w:rPr>
                          <w:color w:val="0066FF"/>
                        </w:rPr>
                        <w:t>Input</w:t>
                      </w:r>
                      <w:r w:rsidRPr="0074709E">
                        <w:t xml:space="preserve"> date range to search.</w:t>
                      </w:r>
                    </w:p>
                    <w:p w14:paraId="1CD91EAD" w14:textId="77777777" w:rsidR="0074709E" w:rsidRPr="0074709E" w:rsidRDefault="0074709E" w:rsidP="0074709E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</w:pPr>
                      <w:r w:rsidRPr="0074709E">
                        <w:t xml:space="preserve">Plant field – </w:t>
                      </w:r>
                      <w:r w:rsidRPr="0074709E">
                        <w:rPr>
                          <w:color w:val="0066FF"/>
                        </w:rPr>
                        <w:t>Input</w:t>
                      </w:r>
                      <w:r w:rsidRPr="0074709E">
                        <w:t xml:space="preserve"> four-digit number</w:t>
                      </w:r>
                      <w:r w:rsidRPr="0074709E">
                        <w:br/>
                      </w:r>
                      <w:r w:rsidRPr="0074709E">
                        <w:rPr>
                          <w:sz w:val="20"/>
                          <w:szCs w:val="20"/>
                        </w:rPr>
                        <w:t>(i.e., Alamance = 6001)</w:t>
                      </w:r>
                    </w:p>
                    <w:p w14:paraId="2A0BAD36" w14:textId="38EEEB18" w:rsidR="0074709E" w:rsidRPr="0074709E" w:rsidRDefault="0074709E" w:rsidP="0074709E">
                      <w:pPr>
                        <w:pStyle w:val="ListParagraph"/>
                        <w:numPr>
                          <w:ilvl w:val="1"/>
                          <w:numId w:val="14"/>
                        </w:numPr>
                        <w:ind w:left="1080"/>
                        <w:rPr>
                          <w:szCs w:val="24"/>
                        </w:rPr>
                      </w:pPr>
                      <w:r w:rsidRPr="0074709E">
                        <w:t>&lt;</w:t>
                      </w:r>
                      <w:r w:rsidRPr="0074709E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74709E">
                        <w:t xml:space="preserve">&gt; </w:t>
                      </w:r>
                      <w:r w:rsidRPr="0074709E">
                        <w:rPr>
                          <w:b/>
                          <w:bCs/>
                        </w:rPr>
                        <w:t>Execute icon</w:t>
                      </w:r>
                      <w:r w:rsidRPr="0074709E">
                        <w:t xml:space="preserve"> </w:t>
                      </w:r>
                      <w:r w:rsidRPr="0074709E">
                        <w:drawing>
                          <wp:inline distT="0" distB="0" distL="0" distR="0" wp14:anchorId="40BDD7A1" wp14:editId="4E060225">
                            <wp:extent cx="152421" cy="142895"/>
                            <wp:effectExtent l="0" t="0" r="0" b="9525"/>
                            <wp:docPr id="5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FC80DF0-BD59-4391-ABD0-2F19450EF1C3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0FC80DF0-BD59-4391-ABD0-2F19450EF1C3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21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B6DC882" w14:textId="77777777" w:rsidR="008538B0" w:rsidRPr="002E0183" w:rsidRDefault="008538B0" w:rsidP="008538B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3DB215B8" w14:textId="4EE8687C" w:rsidR="008538B0" w:rsidRDefault="00297AB2" w:rsidP="008538B0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ind w:left="360"/>
                      </w:pPr>
                      <w:r w:rsidRPr="0074709E">
                        <w:rPr>
                          <w:i/>
                        </w:rPr>
                        <w:t>Display Confirmations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8538B0">
                        <w:t xml:space="preserve">window opens </w:t>
                      </w:r>
                    </w:p>
                    <w:p w14:paraId="73F7FC4C" w14:textId="77777777" w:rsidR="008538B0" w:rsidRPr="00EF2725" w:rsidRDefault="008538B0" w:rsidP="008538B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09EB2222" w14:textId="1BE257F6" w:rsidR="00432BAC" w:rsidRDefault="00297AB2" w:rsidP="00297AB2">
                      <w:pPr>
                        <w:pStyle w:val="ListParagraph"/>
                        <w:tabs>
                          <w:tab w:val="left" w:pos="1800"/>
                        </w:tabs>
                        <w:ind w:left="1800" w:hanging="720"/>
                      </w:pPr>
                      <w:r w:rsidRPr="00297AB2">
                        <w:rPr>
                          <w:color w:val="0066FF"/>
                        </w:rPr>
                        <w:t>Tip:</w:t>
                      </w:r>
                      <w:r w:rsidRPr="00297AB2">
                        <w:tab/>
                        <w:t>The complete report will display with each recorded time listed.  If you desire to see a summary based upon all employees &lt;</w:t>
                      </w:r>
                      <w:r w:rsidRPr="00297AB2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297AB2">
                        <w:t xml:space="preserve">&gt; the </w:t>
                      </w:r>
                      <w:r w:rsidRPr="00297AB2">
                        <w:rPr>
                          <w:b/>
                          <w:bCs/>
                        </w:rPr>
                        <w:t>Double dot</w:t>
                      </w:r>
                      <w:r w:rsidRPr="00297AB2">
                        <w:t>s below Actual Work column header.</w:t>
                      </w:r>
                    </w:p>
                    <w:p w14:paraId="555536B5" w14:textId="62F5A9B0" w:rsidR="00297AB2" w:rsidRPr="00297AB2" w:rsidRDefault="00297AB2" w:rsidP="00297AB2">
                      <w:pPr>
                        <w:pStyle w:val="ListParagraph"/>
                        <w:tabs>
                          <w:tab w:val="left" w:pos="1800"/>
                        </w:tabs>
                        <w:ind w:left="1800"/>
                        <w:rPr>
                          <w:sz w:val="12"/>
                          <w:szCs w:val="12"/>
                        </w:rPr>
                      </w:pPr>
                    </w:p>
                    <w:p w14:paraId="057BA0CE" w14:textId="47D246BA" w:rsidR="00297AB2" w:rsidRDefault="00297AB2" w:rsidP="00297AB2">
                      <w:pPr>
                        <w:pStyle w:val="ListParagraph"/>
                        <w:tabs>
                          <w:tab w:val="left" w:pos="1800"/>
                        </w:tabs>
                        <w:ind w:left="1800"/>
                      </w:pPr>
                      <w:r w:rsidRPr="00297AB2">
                        <w:t>The summarized report will display with total recorded times listed.  If you desire to see a detailed based report upon all employees &lt;</w:t>
                      </w:r>
                      <w:r w:rsidRPr="00297AB2">
                        <w:rPr>
                          <w:i/>
                          <w:iCs/>
                          <w:color w:val="0066FF"/>
                        </w:rPr>
                        <w:t>Click</w:t>
                      </w:r>
                      <w:r w:rsidRPr="00297AB2">
                        <w:t xml:space="preserve">&gt; the </w:t>
                      </w:r>
                      <w:r w:rsidRPr="00297AB2">
                        <w:rPr>
                          <w:b/>
                          <w:bCs/>
                        </w:rPr>
                        <w:t>Double dots</w:t>
                      </w:r>
                      <w:r w:rsidRPr="00297AB2">
                        <w:t xml:space="preserve"> below Actual Work column header and the detail report displa</w:t>
                      </w:r>
                      <w:bookmarkStart w:id="1" w:name="_GoBack"/>
                      <w:bookmarkEnd w:id="1"/>
                      <w:r w:rsidRPr="00297AB2">
                        <w:t>ys again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B25432F" wp14:editId="6F8F474D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9A1D6A" w14:textId="77777777" w:rsidR="00432BAC" w:rsidRPr="008F61CA" w:rsidRDefault="00432BAC" w:rsidP="00432BA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7D6746B1" w14:textId="590B62AE" w:rsidR="00432BAC" w:rsidRDefault="00A25DD3" w:rsidP="00432BA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754C0B">
                              <w:rPr>
                                <w:sz w:val="20"/>
                              </w:rPr>
                              <w:t>2</w:t>
                            </w:r>
                            <w:r w:rsidR="00432BAC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754C0B">
                              <w:rPr>
                                <w:sz w:val="20"/>
                              </w:rPr>
                              <w:t>6</w:t>
                            </w:r>
                            <w:r w:rsidR="00432BAC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5432F" id="_x0000_s1034" type="#_x0000_t202" style="position:absolute;margin-left:6in;margin-top:1in;width:108pt;height:36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">
                <v:textbox>
                  <w:txbxContent>
                    <w:p w14:paraId="529A1D6A" w14:textId="77777777" w:rsidR="00432BAC" w:rsidRPr="008F61CA" w:rsidRDefault="00432BAC" w:rsidP="00432BA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7D6746B1" w14:textId="590B62AE" w:rsidR="00432BAC" w:rsidRDefault="00A25DD3" w:rsidP="00432BAC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754C0B">
                        <w:rPr>
                          <w:sz w:val="20"/>
                        </w:rPr>
                        <w:t>2</w:t>
                      </w:r>
                      <w:r w:rsidR="00432BAC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0</w:t>
                      </w:r>
                      <w:r w:rsidR="00754C0B">
                        <w:rPr>
                          <w:sz w:val="20"/>
                        </w:rPr>
                        <w:t>6</w:t>
                      </w:r>
                      <w:r w:rsidR="00432BAC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110BAFD3" w14:textId="77777777" w:rsidR="00432BAC" w:rsidRDefault="00432BAC" w:rsidP="00432BAC"/>
    <w:sectPr w:rsidR="00432BA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86A5FD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839E5"/>
    <w:multiLevelType w:val="hybridMultilevel"/>
    <w:tmpl w:val="5846DC1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376FF"/>
    <w:multiLevelType w:val="hybridMultilevel"/>
    <w:tmpl w:val="A7CCA88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8864F9"/>
    <w:multiLevelType w:val="hybridMultilevel"/>
    <w:tmpl w:val="FEFC910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871D27"/>
    <w:multiLevelType w:val="hybridMultilevel"/>
    <w:tmpl w:val="D69835CC"/>
    <w:lvl w:ilvl="0" w:tplc="3648B3C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261D9"/>
    <w:multiLevelType w:val="hybridMultilevel"/>
    <w:tmpl w:val="53ECF2A4"/>
    <w:lvl w:ilvl="0" w:tplc="BF2C8E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0D2202"/>
    <w:multiLevelType w:val="hybridMultilevel"/>
    <w:tmpl w:val="A448D0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0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CE3FD4"/>
    <w:multiLevelType w:val="hybridMultilevel"/>
    <w:tmpl w:val="E61ECF5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2407356"/>
    <w:multiLevelType w:val="hybridMultilevel"/>
    <w:tmpl w:val="F324698C"/>
    <w:lvl w:ilvl="0" w:tplc="A83EF7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3C2AB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E839C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943BF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E4F43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B2F1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9808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50DFF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28573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4" w15:restartNumberingAfterBreak="0">
    <w:nsid w:val="6D2208AA"/>
    <w:multiLevelType w:val="hybridMultilevel"/>
    <w:tmpl w:val="BC160DB8"/>
    <w:lvl w:ilvl="0" w:tplc="EB2EEF9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D6D1375"/>
    <w:multiLevelType w:val="hybridMultilevel"/>
    <w:tmpl w:val="64C8D4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0"/>
  </w:num>
  <w:num w:numId="4">
    <w:abstractNumId w:val="1"/>
  </w:num>
  <w:num w:numId="5">
    <w:abstractNumId w:val="9"/>
  </w:num>
  <w:num w:numId="6">
    <w:abstractNumId w:val="2"/>
  </w:num>
  <w:num w:numId="7">
    <w:abstractNumId w:val="13"/>
  </w:num>
  <w:num w:numId="8">
    <w:abstractNumId w:val="15"/>
  </w:num>
  <w:num w:numId="9">
    <w:abstractNumId w:val="8"/>
  </w:num>
  <w:num w:numId="10">
    <w:abstractNumId w:val="11"/>
  </w:num>
  <w:num w:numId="11">
    <w:abstractNumId w:val="3"/>
  </w:num>
  <w:num w:numId="12">
    <w:abstractNumId w:val="7"/>
  </w:num>
  <w:num w:numId="13">
    <w:abstractNumId w:val="12"/>
  </w:num>
  <w:num w:numId="14">
    <w:abstractNumId w:val="6"/>
  </w:num>
  <w:num w:numId="15">
    <w:abstractNumId w:val="5"/>
  </w:num>
  <w:num w:numId="16">
    <w:abstractNumId w:val="16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wFAI/MbFgtAAAA"/>
  </w:docVars>
  <w:rsids>
    <w:rsidRoot w:val="002F2055"/>
    <w:rsid w:val="00040858"/>
    <w:rsid w:val="00107ED4"/>
    <w:rsid w:val="00146E12"/>
    <w:rsid w:val="001C626C"/>
    <w:rsid w:val="001D0155"/>
    <w:rsid w:val="00273EAB"/>
    <w:rsid w:val="00297AB2"/>
    <w:rsid w:val="002B58FB"/>
    <w:rsid w:val="002E0183"/>
    <w:rsid w:val="002F2055"/>
    <w:rsid w:val="00432BAC"/>
    <w:rsid w:val="00445B91"/>
    <w:rsid w:val="00481FFF"/>
    <w:rsid w:val="00510900"/>
    <w:rsid w:val="00577B69"/>
    <w:rsid w:val="005876CE"/>
    <w:rsid w:val="006D4CAE"/>
    <w:rsid w:val="007459BD"/>
    <w:rsid w:val="0074709E"/>
    <w:rsid w:val="00754C0B"/>
    <w:rsid w:val="00783DD1"/>
    <w:rsid w:val="008538B0"/>
    <w:rsid w:val="00855DB0"/>
    <w:rsid w:val="008A37C1"/>
    <w:rsid w:val="008D2A79"/>
    <w:rsid w:val="008D4102"/>
    <w:rsid w:val="008F39AB"/>
    <w:rsid w:val="00A10ED8"/>
    <w:rsid w:val="00A25DD3"/>
    <w:rsid w:val="00B04E7C"/>
    <w:rsid w:val="00B854DA"/>
    <w:rsid w:val="00C0658B"/>
    <w:rsid w:val="00CA0890"/>
    <w:rsid w:val="00CF10D7"/>
    <w:rsid w:val="00D2767F"/>
    <w:rsid w:val="00D53F91"/>
    <w:rsid w:val="00E0472F"/>
    <w:rsid w:val="00E50294"/>
    <w:rsid w:val="00E77C0A"/>
    <w:rsid w:val="00E85167"/>
    <w:rsid w:val="00EE3183"/>
    <w:rsid w:val="00EF2725"/>
    <w:rsid w:val="00F45981"/>
    <w:rsid w:val="00FA2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977DF23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7699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4</cp:revision>
  <cp:lastPrinted>2019-12-23T14:23:00Z</cp:lastPrinted>
  <dcterms:created xsi:type="dcterms:W3CDTF">2020-02-06T16:05:00Z</dcterms:created>
  <dcterms:modified xsi:type="dcterms:W3CDTF">2020-02-06T16:22:00Z</dcterms:modified>
</cp:coreProperties>
</file>